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3.2.2.1.1 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3.2.2.1.2 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3.2.2.1.3 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3.2.2.1.4 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3.2.2.1.5 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3.2.2.1.6 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3.2.2.1.7 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3.2.2.1.8 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3.2.2.1.9 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3.2.2.1.10 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3.2.2.1.11 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3.2.2.1.12 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3.2.2.2.1 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3.2.2.2.2 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3.2.2.2.3 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3.2.2.2.4 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3.2.2.2.5 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3.2.2.2.6 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3.2.2.2.7 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3.2.2.2.8 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3.2.2.2.9 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3.2.2.2.10 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3.2.2.2.11 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3.2.2.2.12 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3.2.2.2.13 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3.2.2.2.14 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3.2.2.2.15 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3.2.2.2.16 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3.2.2.2.17 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3.2.2.2.18 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3.2.2.2.19 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3.2.2.2.20 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3.2.2.3.1 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3.2.2.3.2 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3.2.2.3.3 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3.2.2.3.4 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3.2.2.3.5 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3.2.2.3.6 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3.2.2.3.7 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3.2.2.3.8 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3.2.2.3.9 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3.2.2.3.10 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3.2.2.3.11 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3.2.2.3.12 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3.2.2.3.13 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3.2.2.3.14 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3.2.2.4.1 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3.2.2.4.2 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3.2.2.4.3 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3.2.2.4.4 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3.2.2.4.5 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3.2.2.4.6 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3.2.2.4.7 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3.2.2.4.8 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3.2.2.4.9 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3.2.2.4.10 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3.2.2.5.1 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3.2.2.5.2 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t xml:space="preserve">3.3.2.1</w:t>
      </w:r>
      <w:r>
        <w:t xml:space="preserve"> </w:t>
      </w: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t xml:space="preserve">3.3.2.2</w:t>
      </w:r>
      <w:r>
        <w:t xml:space="preserve"> </w:t>
      </w: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t xml:space="preserve">3.3.2.3</w:t>
      </w:r>
      <w:r>
        <w:t xml:space="preserve"> </w:t>
      </w: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t xml:space="preserve">3.4.1.1</w:t>
      </w:r>
      <w:r>
        <w:t xml:space="preserve"> </w:t>
      </w: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t xml:space="preserve">3.4.1.2</w:t>
      </w:r>
      <w:r>
        <w:t xml:space="preserve"> </w:t>
      </w: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t xml:space="preserve">3.4.1.3</w:t>
      </w:r>
      <w:r>
        <w:t xml:space="preserve"> </w:t>
      </w: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4.3.2.1 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4.3.2.2 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4.3.2.3 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4.3.2.4 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4.3.2.5 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4.3.2.6 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4.3.2.7 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4.3.2.8 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4.3.2.9 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4.3.2.10 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4.3.2.11 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4.3.2.12 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4.3.2.13 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4.3.2.14 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4.3.2.15 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4.3.2.16 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4.3.2.17 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4.3.2.18 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4.3.2.19 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4.3.2.21 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4.3.2.22 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4.3.2.23 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4.3.2.24 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4.3.2.25 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4.3.2.26 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4.3.2.27 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4.3.2.28 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4.3.2.29 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4.3.2.30 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4.3.2.31 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4.3.2.32 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5.2.2.2 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6.1.2.1 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999"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7" w:name="application-usage"/>
    <w:p>
      <w:pPr>
        <w:pStyle w:val="Heading3"/>
      </w:pPr>
      <w:r>
        <w:t xml:space="preserve">6.3.3 Application Usage</w:t>
      </w:r>
    </w:p>
    <w:bookmarkStart w:id="387"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6.3.3.12 View details of a classroom</w:t>
      </w:r>
    </w:p>
    <w:bookmarkStart w:id="558"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6.3.3.17 View details of a student</w:t>
      </w:r>
    </w:p>
    <w:bookmarkStart w:id="637"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6.3.3.27 Request record update</w:t>
      </w:r>
    </w:p>
    <w:bookmarkStart w:id="777"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6" w:name="Xa440de50516f78d6dea65d183fb09150367dc27"/>
    <w:p>
      <w:pPr>
        <w:pStyle w:val="Heading4"/>
      </w:pPr>
      <w:r>
        <w:t xml:space="preserve">6.3.3.28 Request record update by legacy record image</w:t>
      </w:r>
    </w:p>
    <w:bookmarkStart w:id="828"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5"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bookmarkEnd w:id="845"/>
    <w:bookmarkEnd w:id="846"/>
    <w:bookmarkStart w:id="879"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8"/>
        </w:tc>
      </w:tr>
    </w:tbl>
    <w:bookmarkEnd w:id="879"/>
    <w:bookmarkStart w:id="884"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3"/>
        </w:tc>
      </w:tr>
    </w:tbl>
    <w:bookmarkEnd w:id="884"/>
    <w:bookmarkStart w:id="893"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2"/>
        </w:tc>
      </w:tr>
    </w:tbl>
    <w:bookmarkEnd w:id="893"/>
    <w:bookmarkStart w:id="906"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5"/>
        </w:tc>
      </w:tr>
    </w:tbl>
    <w:bookmarkEnd w:id="906"/>
    <w:bookmarkStart w:id="911"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0"/>
        </w:tc>
      </w:tr>
    </w:tbl>
    <w:bookmarkEnd w:id="911"/>
    <w:bookmarkStart w:id="912"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2"/>
    <w:bookmarkStart w:id="921"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0"/>
        </w:tc>
      </w:tr>
    </w:tbl>
    <w:bookmarkEnd w:id="921"/>
    <w:bookmarkStart w:id="926"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5"/>
        </w:tc>
      </w:tr>
    </w:tbl>
    <w:bookmarkEnd w:id="926"/>
    <w:bookmarkStart w:id="935"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4"/>
        </w:tc>
      </w:tr>
    </w:tbl>
    <w:bookmarkEnd w:id="935"/>
    <w:bookmarkStart w:id="948"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7"/>
        </w:tc>
      </w:tr>
    </w:tbl>
    <w:bookmarkEnd w:id="948"/>
    <w:bookmarkStart w:id="953"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2"/>
        </w:tc>
      </w:tr>
    </w:tbl>
    <w:bookmarkEnd w:id="953"/>
    <w:bookmarkStart w:id="962"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1"/>
        </w:tc>
      </w:tr>
    </w:tbl>
    <w:bookmarkEnd w:id="962"/>
    <w:bookmarkStart w:id="979"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8"/>
        </w:tc>
      </w:tr>
    </w:tbl>
    <w:bookmarkEnd w:id="979"/>
    <w:bookmarkStart w:id="996"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11" w:name="appendix"/>
    <w:p>
      <w:pPr>
        <w:pStyle w:val="Heading1"/>
      </w:pPr>
      <w:r>
        <w:t xml:space="preserve">Appendix</w:t>
      </w:r>
    </w:p>
    <w:bookmarkStart w:id="1010" w:name="references"/>
    <w:p>
      <w:pPr>
        <w:pStyle w:val="Heading2"/>
      </w:pPr>
      <w:r>
        <w:t xml:space="preserve">References</w:t>
      </w:r>
    </w:p>
    <w:bookmarkStart w:id="1009" w:name="refs"/>
    <w:bookmarkStart w:id="1002"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1">
        <w:r>
          <w:rPr>
            <w:rStyle w:val="InternetLink"/>
          </w:rPr>
          <w:t xml:space="preserve">https://doi.org/10.20955/r.2018.87-95</w:t>
        </w:r>
      </w:hyperlink>
      <w:r>
        <w:t xml:space="preserve">.</w:t>
      </w:r>
    </w:p>
    <w:bookmarkEnd w:id="1002"/>
    <w:bookmarkStart w:id="1004"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3">
        <w:r>
          <w:rPr>
            <w:rStyle w:val="InternetLink"/>
          </w:rPr>
          <w:t xml:space="preserve">http://www.jstor.org/stable/j.ctvn96h9r.1</w:t>
        </w:r>
      </w:hyperlink>
      <w:r>
        <w:t xml:space="preserve">.</w:t>
      </w:r>
    </w:p>
    <w:bookmarkEnd w:id="1004"/>
    <w:bookmarkStart w:id="1006"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5">
        <w:r>
          <w:rPr>
            <w:rStyle w:val="InternetLink"/>
          </w:rPr>
          <w:t xml:space="preserve">https://doi.org/10.17863/CAM.26272</w:t>
        </w:r>
      </w:hyperlink>
      <w:r>
        <w:t xml:space="preserve">.</w:t>
      </w:r>
    </w:p>
    <w:bookmarkEnd w:id="1006"/>
    <w:bookmarkStart w:id="1008"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7">
        <w:r>
          <w:rPr>
            <w:rStyle w:val="InternetLink"/>
          </w:rPr>
          <w:t xml:space="preserve">https://nanonets.com/blog/what-is-ocr</w:t>
        </w:r>
      </w:hyperlink>
      <w:r>
        <w:t xml:space="preserve">.</w:t>
      </w:r>
    </w:p>
    <w:bookmarkEnd w:id="1008"/>
    <w:bookmarkEnd w:id="1009"/>
    <w:bookmarkEnd w:id="1010"/>
    <w:bookmarkEnd w:id="1011"/>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5:57:30Z</dcterms:created>
  <dcterms:modified xsi:type="dcterms:W3CDTF">2022-12-10T15: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